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22</w:t>
      </w:r>
      <w:r>
        <w:t xml:space="preserve"> </w:t>
      </w:r>
      <w:r>
        <w:t xml:space="preserve">06:11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bff28c3cf89d5a330f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22T06:11:51Z</dcterms:created>
  <dcterms:modified xsi:type="dcterms:W3CDTF">2021-12-22T06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22 06:11:44</vt:lpwstr>
  </property>
</Properties>
</file>